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otherapy</w:t>
      </w:r>
      <w:r>
        <w:t xml:space="preserve"> </w:t>
      </w:r>
      <w:r>
        <w:t xml:space="preserve">results</w:t>
      </w:r>
    </w:p>
    <w:bookmarkStart w:id="20" w:name="Xb7df3b737305dc2097c1014a1140d892b017cc0"/>
    <w:p>
      <w:pPr>
        <w:pStyle w:val="Heading3"/>
      </w:pPr>
      <w:r>
        <w:t xml:space="preserve">Results table 1. Meta-analysis summaries for percent treated with chemotherapy in the first year post-diagnosis, overall and by site (all patients).</w:t>
      </w:r>
    </w:p>
    <w:p>
      <w:pPr>
        <w:pStyle w:val="FirstParagraph"/>
      </w:pPr>
      <w:r>
        <w:t xml:space="preserve">These results are not adjusted for sex, age, cancer site, or any other variable. See also Appendix 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9%, 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%-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0%, 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-5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-66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9%, 4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7%-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-5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8%, 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4%-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-3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, stage 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3%, 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-7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-7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0%, 4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2%-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-5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5%, 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0%-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-3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2%-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-52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9%-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-4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1.8%, 7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5%-8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-7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15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2%, 5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-6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-5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0%, 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6%-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-4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75-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0%, 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%-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-3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ge 85-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%, 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%-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-14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-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2%-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-44.2%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0"/>
    <w:bookmarkStart w:id="21" w:name="X133bbaee0674a52629429dd413ee7a185736291"/>
    <w:p>
      <w:pPr>
        <w:pStyle w:val="Heading3"/>
      </w:pPr>
      <w:r>
        <w:t xml:space="preserve">Results table 2. Meta-analysis summaries for jurisdiction-specific associations with chemotherapy us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log-odds scale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9-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-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6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3-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-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4,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5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-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4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-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9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3-3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0, 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5-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3-2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2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1-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4-1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8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-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-2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3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5-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6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4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0-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93, 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20-1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1-8.44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1"/>
    <w:bookmarkStart w:id="22" w:name="Xea9ec8ace78578c9ed98ad93f71532a7a8aaf58"/>
    <w:p>
      <w:pPr>
        <w:pStyle w:val="Heading3"/>
      </w:pPr>
      <w:r>
        <w:t xml:space="preserve">Results table 3. Meta-analysis summaries for time-to-starting-chemotherapy in patients who received chemotherapy, overall and by site (median-of-medians method, see McGrath 2020).</w:t>
      </w:r>
    </w:p>
    <w:p>
      <w:pPr>
        <w:pStyle w:val="FirstParagraph"/>
      </w:pPr>
      <w:r>
        <w:t xml:space="preserve">See also Appendices E and F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ancer 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l 8 canc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, 5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6-7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-6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7, 6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9-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-7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7, 5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-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-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1, 8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-1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-11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4, 1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5.5-18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-16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, 6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-8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2, 5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-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-7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2, 4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1-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-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7, 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8-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-62.0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2"/>
    <w:bookmarkStart w:id="23" w:name="Xb146e2320d57741d7fc5b6b0073d6ecf5e044a4"/>
    <w:p>
      <w:pPr>
        <w:pStyle w:val="Heading3"/>
      </w:pPr>
      <w:r>
        <w:t xml:space="preserve">Results table 4. Meta-analysis summary for differences in median time-to-starting-chemotherapy in patients who received chemotherapy by sex, age group and cancer site.</w:t>
      </w:r>
    </w:p>
    <w:p>
      <w:pPr>
        <w:pStyle w:val="FirstParagraph"/>
      </w:pPr>
      <w:r>
        <w:t xml:space="preserve">Results are mutually adjusted for all variables shown (sex, age group, cancer site) and diagnosis yea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Difference in median days-to-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% prediction interval 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Tau</w:t>
            </w:r>
            <w:r>
              <w:rPr>
                <w:rFonts w:ascii="Arial" w:hAnsi="Arial"/>
                <w:sz w:val="8"/>
              </w:rPr>
              <w:t xml:space="preserve">, natural scale (days) 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Arial" w:hAnsi="Arial"/>
                <w:sz w:val="8"/>
              </w:rPr>
              <w:t xml:space="preserve">I</w:t>
            </w:r>
            <w:r>
              <w:rPr>
                <w:i/>
                <w:rFonts w:ascii="Arial" w:hAnsi="Arial"/>
                <w:sz w:val="8"/>
              </w:rPr>
              <w:t xml:space="preserve">2</w:t>
            </w:r>
            <w:r>
              <w:rPr>
                <w:rFonts w:ascii="Arial" w:hAnsi="Arial"/>
                <w:sz w:val="8"/>
              </w:rPr>
              <w:t xml:space="preserve"> **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bserved jurisdictional ran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omen vs 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2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-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15-6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9--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-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75-84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7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-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85-99 vs 65-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7.6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-3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esophage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0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8-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-3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tomach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6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4-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-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Colo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1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9-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-5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Rectal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6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42.1-1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-12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Liver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8, 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5.0-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1.2-3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ancreatic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5.5-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0.0-2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varian vs Lu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0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1.9-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4.0-14.5</w:t>
            </w:r>
          </w:p>
        </w:tc>
      </w:tr>
    </w:tbl>
    <w:p>
      <w:pPr>
        <w:pStyle w:val="BodyText"/>
      </w:pPr>
      <w:r>
        <w:t xml:space="preserve">*the prediction interval shows the range we would expect 95% of new jurisdictions to fall into, and incorporates both the uncertainty around the overall average and the spread of the included jurisdictions</w:t>
      </w:r>
    </w:p>
    <w:p>
      <w:pPr>
        <w:pStyle w:val="BodyText"/>
      </w:pPr>
      <w:r>
        <w:t xml:space="preserve">**Tau is the estimated standard deviation of the included jurisdictional estimates, directly measuring the spread of jurisdictions</w:t>
      </w:r>
    </w:p>
    <w:p>
      <w:pPr>
        <w:pStyle w:val="BodyText"/>
      </w:pPr>
      <w:r>
        <w:t xml:space="preserve">*** I</w:t>
      </w:r>
      <w:r>
        <w:rPr>
          <w:vertAlign w:val="superscript"/>
        </w:rPr>
        <w:t xml:space="preserve">2</w:t>
      </w:r>
      <w:r>
        <w:t xml:space="preserve"> </w:t>
      </w:r>
      <w:r>
        <w:t xml:space="preserve">measures the proportion of total variation not due to sampling variation</w:t>
      </w:r>
    </w:p>
    <w:p>
      <w:r>
        <w:br w:type="page"/>
      </w:r>
    </w:p>
    <w:bookmarkEnd w:id="23"/>
    <w:bookmarkStart w:id="35" w:name="X9f82dd656347d3a58ab1f6b2119b0563a112481"/>
    <w:p>
      <w:pPr>
        <w:pStyle w:val="Heading3"/>
      </w:pPr>
      <w:r>
        <w:t xml:space="preserve">Results figure 1. Overall crude proportion of patients treated by chemotherapy in each jurisdiction, by cancer site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416061" cy="81256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/chemo_overall_prop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812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30" w:name="X1c0a9145f852b7134733a228bcb8c97a90fb48d"/>
    <w:p>
      <w:pPr>
        <w:pStyle w:val="Heading4"/>
      </w:pPr>
      <w:r>
        <w:t xml:space="preserve">Results figure 1 - appendix version 1. Overall crude proportion of patients treated by chemotherapy for each cancer site, by jurisdiction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Black circles show jurisdictional proportions, and black lines the associated confidence interval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t xml:space="preserve">Estimates not included in producing meta-analysis estimates are shown as hollow light grey circles.</w:t>
      </w:r>
    </w:p>
    <w:p>
      <w:pPr>
        <w:pStyle w:val="BodyText"/>
      </w:pPr>
      <w:r>
        <w:drawing>
          <wp:inline>
            <wp:extent cx="5416061" cy="46943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ults/chemo_overall_props_alternativ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7bd0985aac132808f00c23f745e83e006d54633"/>
    <w:p>
      <w:pPr>
        <w:pStyle w:val="Heading4"/>
      </w:pPr>
      <w:r>
        <w:t xml:space="preserve">Results figure 1 - appendix version 2. Proportions of patients treated by chemotherapy in the first year post-diagnosis (y axis) plotted as a continuous line by cancer site (x-axis).</w:t>
      </w:r>
    </w:p>
    <w:p>
      <w:pPr>
        <w:pStyle w:val="FirstParagraph"/>
      </w:pPr>
      <w:r>
        <w:t xml:space="preserve">When estimating treatment proportion for stage 3 colon cancer in New South Wales,</w:t>
      </w:r>
      <w:r>
        <w:t xml:space="preserve"> </w:t>
      </w:r>
      <w:r>
        <w:t xml:space="preserve">‘</w:t>
      </w:r>
      <w:r>
        <w:t xml:space="preserve">Regional spread (lymph nodes)</w:t>
      </w:r>
      <w:r>
        <w:t xml:space="preserve">’</w:t>
      </w:r>
      <w:r>
        <w:t xml:space="preserve"> </w:t>
      </w:r>
      <w:r>
        <w:t xml:space="preserve">was viewed as corresponding to TNM 3. Estimates for Norway are not shown as</w:t>
      </w:r>
      <w:r>
        <w:t xml:space="preserve"> </w:t>
      </w:r>
      <w:r>
        <w:t xml:space="preserve">‘</w:t>
      </w:r>
      <w:r>
        <w:t xml:space="preserve">Regional</w:t>
      </w:r>
      <w:r>
        <w:t xml:space="preserve">’</w:t>
      </w:r>
      <w:r>
        <w:t xml:space="preserve"> </w:t>
      </w:r>
      <w:r>
        <w:t xml:space="preserve">could correspond to either TNM 2 or TNM 3.</w:t>
      </w:r>
    </w:p>
    <w:p>
      <w:pPr>
        <w:pStyle w:val="BodyText"/>
      </w:pPr>
      <w:r>
        <w:t xml:space="preserve">In each figure panel, the jurisdiction-specific estimate is shown in bold black line, whereas all other jurisdiction lines are shown in grey. Cancer sites on the x-axis appear in order of increasing chemotherapy use across the total analysis sample comprising all jurisdictions.</w:t>
      </w:r>
    </w:p>
    <w:p>
      <w:pPr>
        <w:pStyle w:val="BodyText"/>
      </w:pPr>
      <w:r>
        <w:drawing>
          <wp:inline>
            <wp:extent cx="5416061" cy="46943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ults/chemo_overall_props_alternative2_line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39" w:name="X94283e3f2491f1d4caaf8c416a482ec6f8d3707"/>
    <w:p>
      <w:pPr>
        <w:pStyle w:val="Heading3"/>
      </w:pPr>
      <w:r>
        <w:t xml:space="preserve">Results figure 2. Variation in use of chemotherapy by sex and age group, by jurisdiction (black dots).</w:t>
      </w:r>
    </w:p>
    <w:p>
      <w:pPr>
        <w:pStyle w:val="FirstParagraph"/>
      </w:pPr>
      <w:r>
        <w:t xml:space="preserve">Results are mutually adjusted for all variables shown (sex, age group, cancer site).</w:t>
      </w:r>
      <w:r>
        <w:t xml:space="preserve"> </w:t>
      </w:r>
      <w:r>
        <w:t xml:space="preserve">Black circles show jurisdictional odds ratios, and black lines the associated confidence interval.</w:t>
      </w:r>
    </w:p>
    <w:p>
      <w:pPr>
        <w:pStyle w:val="BodyText"/>
      </w:pPr>
      <w:r>
        <w:t xml:space="preserve">White circle estimates are adjusted for stage at diagnosis are only shown for jurisdictions with &gt;70% completeness of information on stage at diagnosis for each of the 8 cancer sites. These adjust for stage categories used by the jurisdiction including a missing stage indicator (TNM 1, 2, 3, 4, and missing, except for New South Wales where the categories were Localised, Regional (adjacent organs), Regional (lymph nodes), Distant, and missing)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406128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sults/chemo_odd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0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9"/>
    <w:bookmarkStart w:id="47" w:name="X9cad403b581972ac1d0e7ab123a1619de1a1048"/>
    <w:p>
      <w:pPr>
        <w:pStyle w:val="Heading3"/>
      </w:pPr>
      <w:r>
        <w:t xml:space="preserve">Results figure 3. Median time-to-first chemotherapy course and inter-quartile range for each jurisdiction, by cancer site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541606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ults/chemo_time1_overall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46" w:name="X39267e49532f18a94ebe3ce7b073ab147323fe8"/>
    <w:p>
      <w:pPr>
        <w:pStyle w:val="Heading4"/>
      </w:pPr>
      <w:r>
        <w:t xml:space="preserve">Results figure 3 - appendix version. Median time-to-first chemotherapy course and inter-quartile range for each cancer site, by jurisdict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s and black lines show inter-quartile range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46943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ults/chemo_time1_overall_alternative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6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Xc1895ec73232dfe9d6680a625317f09e466fb61"/>
    <w:p>
      <w:pPr>
        <w:pStyle w:val="Heading3"/>
      </w:pPr>
      <w:r>
        <w:t xml:space="preserve">Results figure 4. Estimated differences in median-time-to-treatment by sex and age, from quantile regression.</w:t>
      </w:r>
    </w:p>
    <w:p>
      <w:pPr>
        <w:pStyle w:val="FirstParagraph"/>
      </w:pPr>
      <w:r>
        <w:t xml:space="preserve">Highly uncertain estimates have been suppressed from the plot but were included in meta-analysis.</w:t>
      </w:r>
    </w:p>
    <w:p>
      <w:pPr>
        <w:pStyle w:val="BodyText"/>
      </w:pPr>
      <w:r>
        <w:t xml:space="preserve">Black circles show median differences and black lines show 95% confidence intervals.</w:t>
      </w:r>
    </w:p>
    <w:p>
      <w:pPr>
        <w:pStyle w:val="BodyText"/>
      </w:pPr>
      <w:r>
        <w:t xml:space="preserve">Grey diamonds show the meta-analysis estimate and its confidence intervals. Wider grey lines show the associated prediction interval.</w:t>
      </w:r>
    </w:p>
    <w:p>
      <w:pPr>
        <w:pStyle w:val="BodyText"/>
      </w:pPr>
      <w:r>
        <w:drawing>
          <wp:inline>
            <wp:extent cx="5416061" cy="406128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sults/chemo_time2_differenc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40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X8954899b8c0bef0237582c5068fc4e29a58d046"/>
    <w:p>
      <w:pPr>
        <w:pStyle w:val="Heading3"/>
      </w:pPr>
      <w:r>
        <w:t xml:space="preserve">Results figure 5 / appendix. Meta-analysis estimates of average use vs meta-analysis estimates of median time-to-treatment.</w:t>
      </w:r>
    </w:p>
    <w:p>
      <w:pPr>
        <w:pStyle w:val="FirstParagraph"/>
      </w:pPr>
      <w:r>
        <w:t xml:space="preserve">No clear association between time-to-treatment and use.</w:t>
      </w:r>
    </w:p>
    <w:p>
      <w:pPr>
        <w:pStyle w:val="BodyText"/>
      </w:pPr>
      <w:r>
        <w:drawing>
          <wp:inline>
            <wp:extent cx="5416061" cy="541606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sults/chemo_correla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061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60" w:name="data-appendices"/>
    <w:p>
      <w:pPr>
        <w:pStyle w:val="Heading2"/>
      </w:pPr>
      <w:r>
        <w:t xml:space="preserve">Data appendices</w:t>
      </w:r>
    </w:p>
    <w:bookmarkStart w:id="56" w:name="X8c52001bc3bdee6715d686e52f1d58a530d50f3"/>
    <w:p>
      <w:pPr>
        <w:pStyle w:val="Heading3"/>
      </w:pPr>
      <w:r>
        <w:t xml:space="preserve">Data appendix 1. Overall proportions treated in each jurisdicit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Received chemo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Average treatment 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6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3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,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4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0%, 3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,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5%, 4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9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8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3%, 2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,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0%, 4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,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0.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4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6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4%, 4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0%, 5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0.0%, 5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3%, 4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4%, 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0%, 56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3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0%, 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2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5%, 3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5%, 4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5%, 4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8%, 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2%, 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7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4%, 5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3%, 52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,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1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5%, 2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4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6%, 3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5%, 3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2%, 3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0%, 1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5.5%, 3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9%, 32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, stage II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9%, 5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5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8%, 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6%, 6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6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5%, 7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7%, 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3.2%, 7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2%, 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4%, 3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9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9.7%, 7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0.0%, 63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5%, 2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3%, 3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1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6%, 4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9%, 4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2.2%, 5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6%, 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8%, 3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2%, 3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9%, 5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5.5%, 48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7.4%, 2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9%, 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7%, 1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4%, 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2%, 2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9%, 2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.4%, 1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0%, 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4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5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5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2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2%, 4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,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3%, 2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3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8%, 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6%, 2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0%, 3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8%, 5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1%, 3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2%, 3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3%, 4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3%, 2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4%, 2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6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7%, 48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4.4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,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8%, 2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3.5%, 2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0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9%, 3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7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4%, 4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2%, 3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2%, 2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5%, 3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4%, 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4.2%, 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1.8%, 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0.4%, 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8.6%, 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4.2%, 6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9.7%, 6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2%, 5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7%, 7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9%, 6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7.2%, 6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0%, 4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1%, 7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4%, 4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2.6%, 7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3%, 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1.4%, 75.6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15-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9%, 5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0%, 5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8.0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0.8%, 5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5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0%, 5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3%, 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2%, 5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0%, 4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1.2%, 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8%, 5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8%, 3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8%, 4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7.6%, 5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55.3%, 57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4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,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,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9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9%, 3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5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7.5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1%, 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8%, 4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,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7.8%, 4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7%, 4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6.3%, 4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4%, 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7%, 3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9.1%, 5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6.1%, 48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75-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,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2.2%, 2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,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5%, 1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2.4%, 1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5%, 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8%, 2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8.6%, 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1.0%, 2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1%, 3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4.8%, 1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6.2%, 1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1%, 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7.9%, 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1.8%, 1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0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1%, 28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85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6%, 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4%, 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%, 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%, 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.2%, 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.4%, 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.7%, 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3.3%, 1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6%, 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%, 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%, 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0%, 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8.1%, 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6.4%, 7.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1%, 3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7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9%, 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1%, 2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1%, 3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7%, 3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4%, 3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,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1%, 4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0%, 2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3.3%, 3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3%, 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1%, 2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,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2%, 4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,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,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7%, 41.1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,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8.7%, 4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6,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,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1.7%, 3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7.6%, 2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9.4%, 3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0.6%, 3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7%, 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,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4.2%, 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,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3.7%, 4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5.0%, 2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2.5%, 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8.7%, 3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,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9.6%, 2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,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,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26.9%, 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,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,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42.4%, 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,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,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39.6%, 41.0%)</w:t>
            </w:r>
          </w:p>
        </w:tc>
      </w:tr>
    </w:tbl>
    <w:p>
      <w:r>
        <w:br w:type="page"/>
      </w:r>
    </w:p>
    <w:bookmarkEnd w:id="56"/>
    <w:bookmarkStart w:id="57" w:name="X2208b01a41c8b6a02a2e9651c4328ebdebffcd3"/>
    <w:p>
      <w:pPr>
        <w:pStyle w:val="Heading3"/>
      </w:pPr>
      <w:r>
        <w:t xml:space="preserve">Data appendix 2. Odds ratio for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9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9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3, 1.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6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5, 1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7, 1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2, 0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0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6, 1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76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3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5, 1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91, 0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87, 0.9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9, 1.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4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78, 1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8, 1.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8, 1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7, 1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5, 1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4, 1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06, 1.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26, 1.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50, 1.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34, 1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4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9, 0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5, 0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6, 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7, 0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0, 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8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38, 0.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9, 0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5, 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8, 0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7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2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41, 0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5, 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7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16, 0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4, 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2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3, 0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0, 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1, 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8, 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07, 0.09)</w:t>
            </w:r>
          </w:p>
        </w:tc>
      </w:tr>
    </w:tbl>
    <w:p>
      <w:r>
        <w:br w:type="page"/>
      </w:r>
    </w:p>
    <w:bookmarkEnd w:id="57"/>
    <w:bookmarkStart w:id="58" w:name="X9e2b19016f2851c2dad7967f3fe624c7ba908ae"/>
    <w:p>
      <w:pPr>
        <w:pStyle w:val="Heading3"/>
      </w:pPr>
      <w:r>
        <w:t xml:space="preserve">Data appendix 3. Quantiles of time to treatment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2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Median (5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75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preserve">90</w:t>
            </w:r>
            {\super 
            <w:r>
              <w:rPr>
                <w:rFonts w:ascii="Arial" w:hAnsi="Arial"/>
                <w:sz w:val="8"/>
              </w:rPr>
              <w:t xml:space="preserve">th</w:t>
            </w:r>
            }
            <w:r>
              <w:rPr>
                <w:rFonts w:ascii="Arial" w:hAnsi="Arial"/>
                <w:sz w:val="8"/>
              </w:rPr>
              <w:t xml:space="preserve"> 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8 can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6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esophag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oma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3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9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0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creat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4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3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08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ari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2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4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7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9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2.0</w:t>
            </w:r>
          </w:p>
        </w:tc>
      </w:tr>
    </w:tbl>
    <w:p>
      <w:r>
        <w:br w:type="page"/>
      </w:r>
    </w:p>
    <w:bookmarkEnd w:id="58"/>
    <w:bookmarkStart w:id="59" w:name="Xc2720c0944538d02b1d407df007c8066d5c5bf3"/>
    <w:p>
      <w:pPr>
        <w:pStyle w:val="Heading3"/>
      </w:pPr>
      <w:r>
        <w:t xml:space="preserve">Data appendix 4. Median difference in time to treatment by sex and age group in each jurisdiction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Jurisdi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Median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95% confidence interval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men vs Me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-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0.2, 1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9, 1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4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6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6, 0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-6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-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-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6, -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6, -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1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0, 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4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8, -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2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-84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1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4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9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3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.4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3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4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1, 8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0.5, 1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2, 1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7.9, 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8, 1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2.5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.5, 2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-99 vs 65-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w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1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Eng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3.7, -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rthern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7.7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co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4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.2, 1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Alber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5.2, -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British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8.4, 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Ont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0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Saskatche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5, 78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Manit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8.3, 2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Prince Edward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28.2, 145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foundland &amp; Labr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1.6, 5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ova Sco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69.4, 5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New South W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5.9, 3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Arial" w:hAnsi="Arial"/>
                <w:sz w:val="8"/>
              </w:rPr>
              <w:t xml:space="default">Victo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Arial" w:hAnsi="Arial"/>
                <w:sz w:val="8"/>
              </w:rPr>
              <w:t xml:space="default">(-11.6, -0.4)</w:t>
            </w:r>
          </w:p>
        </w:tc>
      </w:tr>
    </w:tbl>
    <w:bookmarkEnd w:id="59"/>
    <w:bookmarkEnd w:id="60"/>
    <w:sectPr w:rsidR="00B4725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B16202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6669D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F6669D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F6669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F6669D"/>
    <w:pPr>
      <w:spacing w:after="36" w:before="36"/>
    </w:pPr>
    <w:rPr>
      <w:sz w:val="16"/>
    </w:rPr>
  </w:style>
  <w:style w:styleId="Title" w:type="paragraph">
    <w:name w:val="Title"/>
    <w:basedOn w:val="Normal"/>
    <w:next w:val="BodyText"/>
    <w:qFormat/>
    <w:rsid w:val="00F6669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6669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otherapy results</dc:title>
  <dc:creator/>
  <cp:keywords/>
  <dcterms:created xsi:type="dcterms:W3CDTF">2023-08-09T14:50:57Z</dcterms:created>
  <dcterms:modified xsi:type="dcterms:W3CDTF">2023-08-09T14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